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3</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ans and 95% credible intervals of the fixed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6,  3.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 ( 3.24,  3.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4,  3.5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3 ( 0.31,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5,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0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4 ( 2.80,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ans and 95% credible intervals of the random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2"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2,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7,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49)</w:t>
            </w:r>
          </w:p>
        </w:tc>
      </w:tr>
      <w:tr>
        <w:trPr>
          <w:trHeight w:val="59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 (0.18, 0.22)</w:t>
            </w:r>
          </w:p>
        </w:tc>
      </w:tr>
      <w:tr>
        <w:trPr>
          <w:trHeight w:val="593"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 (1.4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 (1.53, 1.66)</w:t>
            </w:r>
          </w:p>
        </w:tc>
      </w:tr>
      <w:tr>
        <w:trPr>
          <w:trHeight w:val="593"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593"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0, 0.12)</w:t>
            </w:r>
          </w:p>
        </w:tc>
      </w:tr>
      <w:tr>
        <w:trPr>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 (1.07,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593"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6,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 (0.53, 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 (0.55, 0.6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r>
        <w:br w:type="page"/>
      </w:r>
    </w:p>
    <w:p>
      <w:pPr>
        <w:pStyle w:val="CaptionedFigure"/>
      </w:pPr>
      <w:r>
        <w:drawing>
          <wp:inline>
            <wp:extent cx="5943600" cy="2600434"/>
            <wp:effectExtent b="0" l="0" r="0" t="0"/>
            <wp:docPr descr="Figure S1. Posterior median differences and 95% credible intervals between the parameter values of each predator experience level predicted by the MDHGLM. The test is displayed on the y axis (i.e. whether the group of interest has either a greater or smaller value), and the parameter value is displayed on the x axis. Each panel represent the experience level groups that are being compared. The results are from the model that includes the outlier." title="" id="21" name="Picture"/>
            <a:graphic>
              <a:graphicData uri="http://schemas.openxmlformats.org/drawingml/2006/picture">
                <pic:pic>
                  <pic:nvPicPr>
                    <pic:cNvPr descr="../outputs/04_outputs_figures/appendix3_figureS1.png" id="22" name="Picture"/>
                    <pic:cNvPicPr>
                      <a:picLocks noChangeArrowheads="1" noChangeAspect="1"/>
                    </pic:cNvPicPr>
                  </pic:nvPicPr>
                  <pic:blipFill>
                    <a:blip r:embed="rId20"/>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Posterior median differences and 95% credible intervals between the parameter values of each predator experience level predicted by the MDHGLM. The test is displayed on the y axis (i.e. whether the group of interest has either a greater or smaller value), and the parameter value is displayed on the x axis. Each panel represent the experience level groups that are being compared. The results are from the model that includes the outlier.</w:t>
      </w:r>
    </w:p>
    <w:p>
      <w:pPr>
        <w:pStyle w:val="CaptionedFigure"/>
      </w:pPr>
      <w:r>
        <w:drawing>
          <wp:inline>
            <wp:extent cx="4754880" cy="3804440"/>
            <wp:effectExtent b="0" l="0" r="0" t="0"/>
            <wp:docPr descr="Figure S2. Posterior median differences and 95% credible intervals in the correlations of players when they were advanced vs novice. The difference is displayed on the x axis and the parameter correlations are displayed on the y axis. The results are from the MDHGLM that includes the outlier." title="" id="24" name="Picture"/>
            <a:graphic>
              <a:graphicData uri="http://schemas.openxmlformats.org/drawingml/2006/picture">
                <pic:pic>
                  <pic:nvPicPr>
                    <pic:cNvPr descr="../outputs/04_outputs_figures/appendix3_figureS2.png" id="25" name="Picture"/>
                    <pic:cNvPicPr>
                      <a:picLocks noChangeArrowheads="1" noChangeAspect="1"/>
                    </pic:cNvPicPr>
                  </pic:nvPicPr>
                  <pic:blipFill>
                    <a:blip r:embed="rId23"/>
                    <a:stretch>
                      <a:fillRect/>
                    </a:stretch>
                  </pic:blipFill>
                  <pic:spPr bwMode="auto">
                    <a:xfrm>
                      <a:off x="0" y="0"/>
                      <a:ext cx="4754880" cy="380444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Posterior median differences and 95% credible intervals in the correlations of players when they were advanced vs novice. The difference is displayed on the x axis and the parameter correlations are displayed on the y axis. The results are from the MDHGLM that includes the outlier.</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3</dc:title>
  <dc:creator/>
  <cp:keywords/>
  <dcterms:created xsi:type="dcterms:W3CDTF">2023-05-02T23:05:00Z</dcterms:created>
  <dcterms:modified xsi:type="dcterms:W3CDTF">2023-05-02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